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1E4" w:rsidRPr="00E03B6C" w:rsidRDefault="00FB2C02" w:rsidP="00FB2C02">
      <w:pPr>
        <w:pStyle w:val="Default"/>
        <w:tabs>
          <w:tab w:val="left" w:pos="4065"/>
        </w:tabs>
        <w:rPr>
          <w:rFonts w:asciiTheme="majorHAnsi" w:hAnsiTheme="majorHAnsi"/>
        </w:rPr>
      </w:pPr>
      <w:r>
        <w:rPr>
          <w:rFonts w:asciiTheme="majorHAnsi" w:hAnsiTheme="majorHAnsi"/>
        </w:rPr>
        <w:tab/>
      </w:r>
    </w:p>
    <w:tbl>
      <w:tblPr>
        <w:tblStyle w:val="TableGrid"/>
        <w:tblpPr w:leftFromText="180" w:rightFromText="180" w:horzAnchor="margin" w:tblpX="-176" w:tblpY="860"/>
        <w:tblW w:w="15026" w:type="dxa"/>
        <w:tblLook w:val="04A0" w:firstRow="1" w:lastRow="0" w:firstColumn="1" w:lastColumn="0" w:noHBand="0" w:noVBand="1"/>
      </w:tblPr>
      <w:tblGrid>
        <w:gridCol w:w="8897"/>
        <w:gridCol w:w="6129"/>
      </w:tblGrid>
      <w:tr w:rsidR="002B31E4" w:rsidRPr="00E03B6C" w:rsidTr="00E03B6C">
        <w:tc>
          <w:tcPr>
            <w:tcW w:w="8897" w:type="dxa"/>
          </w:tcPr>
          <w:p w:rsidR="002B31E4" w:rsidRPr="00E03B6C" w:rsidRDefault="007F10F1" w:rsidP="006462B9">
            <w:pPr>
              <w:rPr>
                <w:rFonts w:asciiTheme="majorHAnsi" w:hAnsiTheme="majorHAnsi"/>
                <w:sz w:val="32"/>
                <w:szCs w:val="24"/>
              </w:rPr>
            </w:pPr>
            <w:r w:rsidRPr="00E03B6C">
              <w:rPr>
                <w:rFonts w:asciiTheme="majorHAnsi" w:hAnsiTheme="majorHAnsi"/>
                <w:sz w:val="32"/>
                <w:szCs w:val="24"/>
              </w:rPr>
              <w:t>E</w:t>
            </w:r>
            <w:r w:rsidR="002B31E4" w:rsidRPr="00E03B6C">
              <w:rPr>
                <w:rFonts w:asciiTheme="majorHAnsi" w:hAnsiTheme="majorHAnsi"/>
                <w:sz w:val="32"/>
                <w:szCs w:val="24"/>
              </w:rPr>
              <w:t>ssential</w:t>
            </w:r>
            <w:r w:rsidR="00B041C5" w:rsidRPr="00E03B6C">
              <w:rPr>
                <w:rFonts w:asciiTheme="majorHAnsi" w:hAnsiTheme="majorHAnsi"/>
                <w:sz w:val="32"/>
                <w:szCs w:val="24"/>
              </w:rPr>
              <w:t xml:space="preserve"> </w:t>
            </w:r>
          </w:p>
        </w:tc>
        <w:tc>
          <w:tcPr>
            <w:tcW w:w="6129" w:type="dxa"/>
          </w:tcPr>
          <w:p w:rsidR="002B31E4" w:rsidRPr="00E03B6C" w:rsidRDefault="002B31E4" w:rsidP="006462B9">
            <w:pPr>
              <w:rPr>
                <w:rFonts w:asciiTheme="majorHAnsi" w:hAnsiTheme="majorHAnsi"/>
                <w:sz w:val="32"/>
                <w:szCs w:val="24"/>
              </w:rPr>
            </w:pPr>
            <w:r w:rsidRPr="00E03B6C">
              <w:rPr>
                <w:rFonts w:asciiTheme="majorHAnsi" w:hAnsiTheme="majorHAnsi"/>
                <w:sz w:val="32"/>
                <w:szCs w:val="24"/>
              </w:rPr>
              <w:t>Desirable</w:t>
            </w:r>
          </w:p>
        </w:tc>
      </w:tr>
      <w:tr w:rsidR="002B31E4" w:rsidRPr="00E03B6C" w:rsidTr="00E03B6C">
        <w:tc>
          <w:tcPr>
            <w:tcW w:w="8897" w:type="dxa"/>
          </w:tcPr>
          <w:p w:rsidR="00E03B6C" w:rsidRDefault="00E03B6C" w:rsidP="00E03B6C">
            <w:pPr>
              <w:pStyle w:val="ListParagraph"/>
              <w:rPr>
                <w:rFonts w:asciiTheme="majorHAnsi" w:hAnsiTheme="majorHAnsi"/>
                <w:sz w:val="28"/>
                <w:szCs w:val="24"/>
              </w:rPr>
            </w:pPr>
          </w:p>
          <w:p w:rsidR="002B31E4" w:rsidRDefault="00E03B6C" w:rsidP="006462B9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/>
                <w:sz w:val="28"/>
                <w:szCs w:val="24"/>
              </w:rPr>
            </w:pPr>
            <w:r>
              <w:rPr>
                <w:rFonts w:asciiTheme="majorHAnsi" w:hAnsiTheme="majorHAnsi"/>
                <w:sz w:val="28"/>
                <w:szCs w:val="24"/>
              </w:rPr>
              <w:t>Qualifications &amp; Experience</w:t>
            </w:r>
          </w:p>
          <w:p w:rsidR="00E03B6C" w:rsidRPr="00E03B6C" w:rsidRDefault="00E03B6C" w:rsidP="00E03B6C">
            <w:pPr>
              <w:pStyle w:val="ListParagraph"/>
              <w:rPr>
                <w:rFonts w:asciiTheme="majorHAnsi" w:hAnsiTheme="majorHAnsi"/>
                <w:sz w:val="28"/>
                <w:szCs w:val="24"/>
              </w:rPr>
            </w:pPr>
          </w:p>
          <w:p w:rsidR="002248A8" w:rsidRPr="00E03B6C" w:rsidRDefault="002248A8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Qualified teacher status. </w:t>
            </w:r>
          </w:p>
          <w:p w:rsidR="002B31E4" w:rsidRPr="00E03B6C" w:rsidRDefault="006462B9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Commitment</w:t>
            </w:r>
            <w:r w:rsidR="00224D02" w:rsidRPr="00E03B6C">
              <w:rPr>
                <w:rFonts w:asciiTheme="majorHAnsi" w:hAnsiTheme="majorHAnsi"/>
                <w:sz w:val="24"/>
                <w:szCs w:val="24"/>
              </w:rPr>
              <w:t xml:space="preserve"> to continuing professional development and e</w:t>
            </w:r>
            <w:r w:rsidR="00B041C5" w:rsidRPr="00E03B6C">
              <w:rPr>
                <w:rFonts w:asciiTheme="majorHAnsi" w:hAnsiTheme="majorHAnsi"/>
                <w:sz w:val="24"/>
                <w:szCs w:val="24"/>
              </w:rPr>
              <w:t>vidence of CPD relevant to key stage and or specialism</w:t>
            </w:r>
            <w:r w:rsidR="00801F79">
              <w:rPr>
                <w:rFonts w:asciiTheme="majorHAnsi" w:hAnsiTheme="majorHAnsi"/>
                <w:sz w:val="24"/>
                <w:szCs w:val="24"/>
              </w:rPr>
              <w:t xml:space="preserve"> and relevant career stage</w:t>
            </w:r>
          </w:p>
          <w:p w:rsidR="002B31E4" w:rsidRPr="00E03B6C" w:rsidRDefault="007F10F1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Clearance of an </w:t>
            </w:r>
            <w:r w:rsidR="00FB2C02">
              <w:rPr>
                <w:rFonts w:asciiTheme="majorHAnsi" w:hAnsiTheme="majorHAnsi"/>
                <w:sz w:val="24"/>
                <w:szCs w:val="24"/>
              </w:rPr>
              <w:t>Enhanced DBS</w:t>
            </w:r>
            <w:r w:rsidR="002B31E4" w:rsidRPr="00E03B6C">
              <w:rPr>
                <w:rFonts w:asciiTheme="majorHAnsi" w:hAnsiTheme="majorHAnsi"/>
                <w:sz w:val="24"/>
                <w:szCs w:val="24"/>
              </w:rPr>
              <w:t xml:space="preserve"> check prior to appointment </w:t>
            </w:r>
          </w:p>
          <w:p w:rsidR="00B041C5" w:rsidRPr="00E03B6C" w:rsidRDefault="00B041C5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Minimum level 1 safeguarding children</w:t>
            </w:r>
          </w:p>
          <w:p w:rsidR="00224D02" w:rsidRPr="00E03B6C" w:rsidRDefault="00224D0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Good</w:t>
            </w:r>
            <w:r w:rsidR="00FB2C02">
              <w:rPr>
                <w:rFonts w:asciiTheme="majorHAnsi" w:hAnsiTheme="majorHAnsi"/>
                <w:sz w:val="24"/>
                <w:szCs w:val="24"/>
              </w:rPr>
              <w:t>/ outstanding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 teaching standards or potential if NQT</w:t>
            </w:r>
            <w:r w:rsidR="006202AA">
              <w:rPr>
                <w:rFonts w:asciiTheme="majorHAnsi" w:hAnsiTheme="majorHAnsi"/>
                <w:sz w:val="24"/>
                <w:szCs w:val="24"/>
              </w:rPr>
              <w:t xml:space="preserve"> /ECT</w:t>
            </w:r>
          </w:p>
          <w:p w:rsidR="002B31E4" w:rsidRDefault="002B31E4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Excellent knowledge and understanding of primary pedagogy </w:t>
            </w:r>
            <w:r w:rsidR="007F10F1" w:rsidRPr="00E03B6C">
              <w:rPr>
                <w:rFonts w:asciiTheme="majorHAnsi" w:hAnsiTheme="majorHAnsi"/>
                <w:sz w:val="24"/>
                <w:szCs w:val="24"/>
              </w:rPr>
              <w:t>and development.</w:t>
            </w:r>
          </w:p>
          <w:p w:rsidR="00E03B6C" w:rsidRPr="00E03B6C" w:rsidRDefault="00E03B6C" w:rsidP="00E03B6C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129" w:type="dxa"/>
          </w:tcPr>
          <w:p w:rsidR="00E03B6C" w:rsidRDefault="00E03B6C" w:rsidP="00E03B6C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:rsidR="00801F79" w:rsidRDefault="00801F79" w:rsidP="00E03B6C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:rsidR="00801F79" w:rsidRDefault="00801F79" w:rsidP="00E03B6C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:rsidR="00801F79" w:rsidRDefault="00801F79" w:rsidP="00E03B6C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:rsidR="002B31E4" w:rsidRPr="00E03B6C" w:rsidRDefault="005F493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Teaching experience and understanding across the primary phase.</w:t>
            </w:r>
          </w:p>
          <w:p w:rsidR="002D53B0" w:rsidRPr="00E03B6C" w:rsidRDefault="002D53B0" w:rsidP="006462B9">
            <w:pPr>
              <w:ind w:left="720"/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</w:tr>
      <w:tr w:rsidR="005F4932" w:rsidRPr="00E03B6C" w:rsidTr="00E03B6C">
        <w:tc>
          <w:tcPr>
            <w:tcW w:w="8897" w:type="dxa"/>
          </w:tcPr>
          <w:p w:rsidR="00E03B6C" w:rsidRDefault="00E03B6C" w:rsidP="00E03B6C">
            <w:pPr>
              <w:pStyle w:val="ListParagraph"/>
              <w:rPr>
                <w:rFonts w:asciiTheme="majorHAnsi" w:hAnsiTheme="majorHAnsi"/>
                <w:sz w:val="28"/>
                <w:szCs w:val="24"/>
              </w:rPr>
            </w:pPr>
          </w:p>
          <w:p w:rsidR="005F4932" w:rsidRDefault="005F4932" w:rsidP="006462B9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/>
                <w:sz w:val="28"/>
                <w:szCs w:val="24"/>
              </w:rPr>
            </w:pPr>
            <w:r w:rsidRPr="00E03B6C">
              <w:rPr>
                <w:rFonts w:asciiTheme="majorHAnsi" w:hAnsiTheme="majorHAnsi"/>
                <w:sz w:val="28"/>
                <w:szCs w:val="24"/>
              </w:rPr>
              <w:t>Knowledge</w:t>
            </w:r>
            <w:r w:rsidR="007F10F1" w:rsidRPr="00E03B6C">
              <w:rPr>
                <w:rFonts w:asciiTheme="majorHAnsi" w:hAnsiTheme="majorHAnsi"/>
                <w:sz w:val="28"/>
                <w:szCs w:val="24"/>
              </w:rPr>
              <w:t xml:space="preserve"> and understanding of:</w:t>
            </w:r>
          </w:p>
          <w:p w:rsidR="00E03B6C" w:rsidRPr="00E03B6C" w:rsidRDefault="00E03B6C" w:rsidP="00E03B6C">
            <w:pPr>
              <w:pStyle w:val="ListParagraph"/>
              <w:rPr>
                <w:rFonts w:asciiTheme="majorHAnsi" w:hAnsiTheme="majorHAnsi"/>
                <w:sz w:val="28"/>
                <w:szCs w:val="24"/>
              </w:rPr>
            </w:pPr>
          </w:p>
          <w:p w:rsidR="005F4932" w:rsidRPr="00E03B6C" w:rsidRDefault="007F10F1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T</w:t>
            </w:r>
            <w:r w:rsidR="005F4932" w:rsidRPr="00E03B6C">
              <w:rPr>
                <w:rFonts w:asciiTheme="majorHAnsi" w:hAnsiTheme="majorHAnsi"/>
                <w:sz w:val="24"/>
                <w:szCs w:val="24"/>
              </w:rPr>
              <w:t>he primary curriculum</w:t>
            </w:r>
            <w:r w:rsidR="002D53B0" w:rsidRPr="00E03B6C">
              <w:rPr>
                <w:rFonts w:asciiTheme="majorHAnsi" w:hAnsiTheme="majorHAnsi"/>
                <w:sz w:val="24"/>
                <w:szCs w:val="24"/>
              </w:rPr>
              <w:t xml:space="preserve"> and expected outcomes and the curriculum and expectations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 pre and post </w:t>
            </w:r>
            <w:r w:rsidR="00B041C5" w:rsidRPr="00E03B6C">
              <w:rPr>
                <w:rFonts w:asciiTheme="majorHAnsi" w:hAnsiTheme="majorHAnsi"/>
                <w:sz w:val="24"/>
                <w:szCs w:val="24"/>
              </w:rPr>
              <w:t>key stage 2.</w:t>
            </w:r>
          </w:p>
          <w:p w:rsidR="005F4932" w:rsidRPr="00E03B6C" w:rsidRDefault="002D53B0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A</w:t>
            </w:r>
            <w:r w:rsidR="005F4932" w:rsidRPr="00E03B6C">
              <w:rPr>
                <w:rFonts w:asciiTheme="majorHAnsi" w:hAnsiTheme="majorHAnsi"/>
                <w:sz w:val="24"/>
                <w:szCs w:val="24"/>
              </w:rPr>
              <w:t>ssessment strategie</w:t>
            </w:r>
            <w:r w:rsidR="00E74844">
              <w:rPr>
                <w:rFonts w:asciiTheme="majorHAnsi" w:hAnsiTheme="majorHAnsi"/>
                <w:sz w:val="24"/>
                <w:szCs w:val="24"/>
              </w:rPr>
              <w:t>s</w:t>
            </w:r>
            <w:r w:rsidR="00224D02" w:rsidRPr="00E03B6C">
              <w:rPr>
                <w:rFonts w:asciiTheme="majorHAnsi" w:hAnsiTheme="majorHAnsi"/>
                <w:sz w:val="24"/>
                <w:szCs w:val="24"/>
              </w:rPr>
              <w:t xml:space="preserve">, an understanding of assessment for learning and a commitment to effective systems to enable this. </w:t>
            </w:r>
          </w:p>
          <w:p w:rsidR="002D53B0" w:rsidRPr="00E03B6C" w:rsidRDefault="002D53B0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Teaching methodology,</w:t>
            </w:r>
            <w:r w:rsidR="00224D02" w:rsidRPr="00E03B6C">
              <w:rPr>
                <w:rFonts w:asciiTheme="majorHAnsi" w:hAnsiTheme="majorHAnsi"/>
                <w:sz w:val="24"/>
                <w:szCs w:val="24"/>
              </w:rPr>
              <w:t xml:space="preserve"> experience of</w:t>
            </w:r>
            <w:r w:rsidR="006462B9" w:rsidRPr="00E03B6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5154F5">
              <w:rPr>
                <w:rFonts w:asciiTheme="majorHAnsi" w:hAnsiTheme="majorHAnsi"/>
                <w:sz w:val="24"/>
                <w:szCs w:val="24"/>
              </w:rPr>
              <w:t xml:space="preserve">learning 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>intervention</w:t>
            </w:r>
            <w:r w:rsidR="00E74844">
              <w:rPr>
                <w:rFonts w:asciiTheme="majorHAnsi" w:hAnsiTheme="majorHAnsi"/>
                <w:sz w:val="24"/>
                <w:szCs w:val="24"/>
              </w:rPr>
              <w:t>s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5154F5">
              <w:rPr>
                <w:rFonts w:asciiTheme="majorHAnsi" w:hAnsiTheme="majorHAnsi"/>
                <w:sz w:val="24"/>
                <w:szCs w:val="24"/>
              </w:rPr>
              <w:t>and</w:t>
            </w:r>
            <w:r w:rsidR="005154F5" w:rsidRPr="00E03B6C">
              <w:rPr>
                <w:rFonts w:asciiTheme="majorHAnsi" w:hAnsiTheme="majorHAnsi"/>
                <w:sz w:val="24"/>
                <w:szCs w:val="24"/>
              </w:rPr>
              <w:t xml:space="preserve"> positive behaviour </w:t>
            </w:r>
            <w:r w:rsidR="005154F5">
              <w:rPr>
                <w:rFonts w:asciiTheme="majorHAnsi" w:hAnsiTheme="majorHAnsi"/>
                <w:sz w:val="24"/>
                <w:szCs w:val="24"/>
              </w:rPr>
              <w:t xml:space="preserve">strategies 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>to support pupils with SEND</w:t>
            </w:r>
            <w:r w:rsidR="005154F5">
              <w:rPr>
                <w:rFonts w:asciiTheme="majorHAnsi" w:hAnsiTheme="majorHAnsi"/>
                <w:sz w:val="24"/>
                <w:szCs w:val="24"/>
              </w:rPr>
              <w:t xml:space="preserve"> or/</w:t>
            </w:r>
            <w:r w:rsidR="00FB2C02">
              <w:rPr>
                <w:rFonts w:asciiTheme="majorHAnsi" w:hAnsiTheme="majorHAnsi"/>
                <w:sz w:val="24"/>
                <w:szCs w:val="24"/>
              </w:rPr>
              <w:t>and pupils who need extra support for other reasons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>.</w:t>
            </w:r>
          </w:p>
          <w:p w:rsidR="005F4932" w:rsidRDefault="005F4932" w:rsidP="006462B9">
            <w:pPr>
              <w:rPr>
                <w:rFonts w:asciiTheme="majorHAnsi" w:hAnsiTheme="majorHAnsi"/>
                <w:sz w:val="24"/>
                <w:szCs w:val="24"/>
              </w:rPr>
            </w:pPr>
          </w:p>
          <w:p w:rsidR="00E03B6C" w:rsidRDefault="00E03B6C" w:rsidP="006462B9">
            <w:pPr>
              <w:rPr>
                <w:rFonts w:asciiTheme="majorHAnsi" w:hAnsiTheme="majorHAnsi"/>
                <w:sz w:val="24"/>
                <w:szCs w:val="24"/>
              </w:rPr>
            </w:pPr>
          </w:p>
          <w:p w:rsidR="00E03B6C" w:rsidRDefault="00E03B6C" w:rsidP="006462B9">
            <w:pPr>
              <w:rPr>
                <w:rFonts w:asciiTheme="majorHAnsi" w:hAnsiTheme="majorHAnsi"/>
                <w:sz w:val="24"/>
                <w:szCs w:val="24"/>
              </w:rPr>
            </w:pPr>
          </w:p>
          <w:p w:rsidR="00E03B6C" w:rsidRDefault="00E03B6C" w:rsidP="006462B9">
            <w:pPr>
              <w:rPr>
                <w:rFonts w:asciiTheme="majorHAnsi" w:hAnsiTheme="majorHAnsi"/>
                <w:sz w:val="24"/>
                <w:szCs w:val="24"/>
              </w:rPr>
            </w:pPr>
          </w:p>
          <w:p w:rsidR="00E03B6C" w:rsidRDefault="00E03B6C" w:rsidP="006462B9">
            <w:pPr>
              <w:rPr>
                <w:rFonts w:asciiTheme="majorHAnsi" w:hAnsiTheme="majorHAnsi"/>
                <w:sz w:val="24"/>
                <w:szCs w:val="24"/>
              </w:rPr>
            </w:pPr>
          </w:p>
          <w:p w:rsidR="00E03B6C" w:rsidRPr="00E03B6C" w:rsidRDefault="00E03B6C" w:rsidP="006462B9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6129" w:type="dxa"/>
          </w:tcPr>
          <w:p w:rsidR="00E03B6C" w:rsidRDefault="00E03B6C" w:rsidP="00E03B6C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:rsidR="00801F79" w:rsidRDefault="00801F79" w:rsidP="00E03B6C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:rsidR="00801F79" w:rsidRPr="005154F5" w:rsidRDefault="00801F79" w:rsidP="005154F5">
            <w:pPr>
              <w:rPr>
                <w:rFonts w:asciiTheme="majorHAnsi" w:hAnsiTheme="majorHAnsi"/>
                <w:sz w:val="24"/>
                <w:szCs w:val="24"/>
              </w:rPr>
            </w:pPr>
          </w:p>
          <w:p w:rsidR="005F4932" w:rsidRPr="00E03B6C" w:rsidRDefault="0093605E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An understanding</w:t>
            </w:r>
            <w:r w:rsidR="00801F79">
              <w:rPr>
                <w:rFonts w:asciiTheme="majorHAnsi" w:hAnsiTheme="majorHAnsi"/>
                <w:sz w:val="24"/>
                <w:szCs w:val="24"/>
              </w:rPr>
              <w:t xml:space="preserve"> and experience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of</w:t>
            </w:r>
            <w:r w:rsidR="00801F79">
              <w:rPr>
                <w:rFonts w:asciiTheme="majorHAnsi" w:hAnsiTheme="majorHAnsi"/>
                <w:sz w:val="24"/>
                <w:szCs w:val="24"/>
              </w:rPr>
              <w:t xml:space="preserve"> implementing research based pedagogy and classroom strategy</w:t>
            </w:r>
          </w:p>
          <w:p w:rsidR="005154F5" w:rsidRDefault="005154F5" w:rsidP="00FB2C02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Attachment and trauma awareness, emotion coaching, restor</w:t>
            </w:r>
            <w:r w:rsidR="006202AA">
              <w:rPr>
                <w:rFonts w:asciiTheme="majorHAnsi" w:hAnsiTheme="majorHAnsi"/>
                <w:sz w:val="24"/>
                <w:szCs w:val="24"/>
              </w:rPr>
              <w:t>ative practice, neuroscience and childhood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brain development </w:t>
            </w:r>
          </w:p>
          <w:p w:rsidR="005F4932" w:rsidRPr="00FB2C02" w:rsidRDefault="00B041C5" w:rsidP="00FB2C02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The primary curriculum and expected outcomes and the curriculum and expectati</w:t>
            </w:r>
            <w:r w:rsidR="005154F5">
              <w:rPr>
                <w:rFonts w:asciiTheme="majorHAnsi" w:hAnsiTheme="majorHAnsi"/>
                <w:sz w:val="24"/>
                <w:szCs w:val="24"/>
              </w:rPr>
              <w:t xml:space="preserve">ons pre and post 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>key stage 1</w:t>
            </w:r>
            <w:r w:rsidR="005154F5">
              <w:rPr>
                <w:rFonts w:asciiTheme="majorHAnsi" w:hAnsiTheme="majorHAnsi"/>
                <w:sz w:val="24"/>
                <w:szCs w:val="24"/>
              </w:rPr>
              <w:t xml:space="preserve"> or 3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. </w:t>
            </w:r>
          </w:p>
          <w:p w:rsidR="006462B9" w:rsidRPr="00E03B6C" w:rsidRDefault="002D53B0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Effective and confide</w:t>
            </w:r>
            <w:r w:rsidR="0093605E">
              <w:rPr>
                <w:rFonts w:asciiTheme="majorHAnsi" w:hAnsiTheme="majorHAnsi"/>
                <w:sz w:val="24"/>
                <w:szCs w:val="24"/>
              </w:rPr>
              <w:t>nt use of assessment information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801F79">
              <w:rPr>
                <w:rFonts w:asciiTheme="majorHAnsi" w:hAnsiTheme="majorHAnsi"/>
                <w:sz w:val="24"/>
                <w:szCs w:val="24"/>
              </w:rPr>
              <w:t>systems</w:t>
            </w:r>
          </w:p>
          <w:p w:rsidR="00801F79" w:rsidRPr="005154F5" w:rsidRDefault="006462B9" w:rsidP="005154F5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School self-evaluation and whole school development</w:t>
            </w:r>
          </w:p>
        </w:tc>
      </w:tr>
      <w:tr w:rsidR="002B31E4" w:rsidRPr="00E03B6C" w:rsidTr="00E03B6C">
        <w:tc>
          <w:tcPr>
            <w:tcW w:w="8897" w:type="dxa"/>
          </w:tcPr>
          <w:p w:rsidR="007F10F1" w:rsidRDefault="007F10F1" w:rsidP="006462B9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/>
                <w:sz w:val="28"/>
                <w:szCs w:val="24"/>
              </w:rPr>
            </w:pPr>
            <w:r w:rsidRPr="00E03B6C">
              <w:rPr>
                <w:rFonts w:asciiTheme="majorHAnsi" w:hAnsiTheme="majorHAnsi"/>
                <w:sz w:val="28"/>
                <w:szCs w:val="24"/>
              </w:rPr>
              <w:lastRenderedPageBreak/>
              <w:t>S</w:t>
            </w:r>
            <w:r w:rsidR="002B31E4" w:rsidRPr="00E03B6C">
              <w:rPr>
                <w:rFonts w:asciiTheme="majorHAnsi" w:hAnsiTheme="majorHAnsi"/>
                <w:sz w:val="28"/>
                <w:szCs w:val="24"/>
              </w:rPr>
              <w:t xml:space="preserve">kills and abilities </w:t>
            </w:r>
          </w:p>
          <w:p w:rsidR="00E03B6C" w:rsidRPr="00E03B6C" w:rsidRDefault="00E03B6C" w:rsidP="00E03B6C">
            <w:pPr>
              <w:pStyle w:val="ListParagraph"/>
              <w:rPr>
                <w:rFonts w:asciiTheme="majorHAnsi" w:hAnsiTheme="majorHAnsi"/>
                <w:sz w:val="28"/>
                <w:szCs w:val="24"/>
              </w:rPr>
            </w:pPr>
          </w:p>
          <w:p w:rsidR="00224D02" w:rsidRPr="00E03B6C" w:rsidRDefault="00224D0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To plan for progression across the </w:t>
            </w:r>
            <w:r w:rsidR="00801F79">
              <w:rPr>
                <w:rFonts w:asciiTheme="majorHAnsi" w:hAnsiTheme="majorHAnsi"/>
                <w:sz w:val="24"/>
                <w:szCs w:val="24"/>
              </w:rPr>
              <w:t xml:space="preserve">classroom 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>attainment range</w:t>
            </w:r>
            <w:r w:rsidR="00801F79">
              <w:rPr>
                <w:rFonts w:asciiTheme="majorHAnsi" w:hAnsiTheme="majorHAnsi"/>
                <w:sz w:val="24"/>
                <w:szCs w:val="24"/>
              </w:rPr>
              <w:t xml:space="preserve"> and needs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, design effective learning across a series of lessons. </w:t>
            </w:r>
          </w:p>
          <w:p w:rsidR="005F4932" w:rsidRPr="00E03B6C" w:rsidRDefault="005F493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Ability to monitor standards of teaching and learning and</w:t>
            </w:r>
            <w:r w:rsidR="00224D02" w:rsidRPr="00E03B6C">
              <w:rPr>
                <w:rFonts w:asciiTheme="majorHAnsi" w:hAnsiTheme="majorHAnsi"/>
                <w:sz w:val="24"/>
                <w:szCs w:val="24"/>
              </w:rPr>
              <w:t xml:space="preserve"> refine own practice in response to this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. </w:t>
            </w:r>
          </w:p>
          <w:p w:rsidR="005F4932" w:rsidRPr="00E03B6C" w:rsidRDefault="005F493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Ability to monitor progress of children and suggest appropriate intervention strategies where necessary.</w:t>
            </w:r>
          </w:p>
          <w:p w:rsidR="001E77E2" w:rsidRPr="00E03B6C" w:rsidRDefault="001E77E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An ability to lead area(s) of the curriculum and child development throughout the school</w:t>
            </w:r>
          </w:p>
          <w:p w:rsidR="00224D02" w:rsidRPr="00E03B6C" w:rsidRDefault="00224D0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Work effectively with support staff to ensure effective support for all children. </w:t>
            </w:r>
          </w:p>
          <w:p w:rsidR="002248A8" w:rsidRPr="00E03B6C" w:rsidRDefault="002B31E4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Excellent interpersonal</w:t>
            </w:r>
            <w:r w:rsidR="007F10F1" w:rsidRPr="00E03B6C">
              <w:rPr>
                <w:rFonts w:asciiTheme="majorHAnsi" w:hAnsiTheme="majorHAnsi"/>
                <w:sz w:val="24"/>
                <w:szCs w:val="24"/>
              </w:rPr>
              <w:t xml:space="preserve"> and communication skills </w:t>
            </w:r>
          </w:p>
          <w:p w:rsidR="00224D02" w:rsidRPr="00E03B6C" w:rsidRDefault="00224D0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Committed to working with parents, colleagues and other agencies in a positive and constructive manner </w:t>
            </w:r>
          </w:p>
          <w:p w:rsidR="002B31E4" w:rsidRPr="00E03B6C" w:rsidRDefault="00224D0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Com</w:t>
            </w:r>
            <w:r w:rsidR="006462B9" w:rsidRPr="00E03B6C">
              <w:rPr>
                <w:rFonts w:asciiTheme="majorHAnsi" w:hAnsiTheme="majorHAnsi"/>
                <w:sz w:val="24"/>
                <w:szCs w:val="24"/>
              </w:rPr>
              <w:t>mitted to the progress and well-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>being of young people</w:t>
            </w:r>
          </w:p>
          <w:p w:rsidR="00224D02" w:rsidRPr="00E03B6C" w:rsidRDefault="00224D0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Commitment to be involved in the whole life of the school. </w:t>
            </w:r>
          </w:p>
        </w:tc>
        <w:tc>
          <w:tcPr>
            <w:tcW w:w="6129" w:type="dxa"/>
          </w:tcPr>
          <w:p w:rsidR="00801F79" w:rsidRDefault="00801F79" w:rsidP="00801F79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:rsidR="00801F79" w:rsidRPr="00801F79" w:rsidRDefault="00801F79" w:rsidP="00801F79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  <w:p w:rsidR="00224D02" w:rsidRPr="00E03B6C" w:rsidRDefault="00224D0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An ability to lead area(s) of the curriculum and child development throughout the school – if NQT</w:t>
            </w:r>
            <w:r w:rsidR="006202AA">
              <w:rPr>
                <w:rFonts w:asciiTheme="majorHAnsi" w:hAnsiTheme="majorHAnsi"/>
                <w:sz w:val="24"/>
                <w:szCs w:val="24"/>
              </w:rPr>
              <w:t xml:space="preserve"> /ECT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 then potential to do so in at least 2</w:t>
            </w:r>
            <w:r w:rsidRPr="00E03B6C">
              <w:rPr>
                <w:rFonts w:asciiTheme="majorHAnsi" w:hAnsiTheme="majorHAnsi"/>
                <w:sz w:val="24"/>
                <w:szCs w:val="24"/>
                <w:vertAlign w:val="superscript"/>
              </w:rPr>
              <w:t>nd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 year</w:t>
            </w:r>
          </w:p>
          <w:p w:rsidR="002248A8" w:rsidRPr="00E03B6C" w:rsidRDefault="002248A8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Skills and experience of successful transition across the primary phase. (Ks1 to Ks2</w:t>
            </w:r>
            <w:r w:rsidR="00FB2C02">
              <w:rPr>
                <w:rFonts w:asciiTheme="majorHAnsi" w:hAnsiTheme="majorHAnsi"/>
                <w:sz w:val="24"/>
                <w:szCs w:val="24"/>
              </w:rPr>
              <w:t>, KS2 to Ks3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 ) </w:t>
            </w:r>
          </w:p>
          <w:p w:rsidR="007F10F1" w:rsidRDefault="001E77E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An understanding </w:t>
            </w:r>
            <w:r w:rsidR="005154F5">
              <w:rPr>
                <w:rFonts w:asciiTheme="majorHAnsi" w:hAnsiTheme="majorHAnsi"/>
                <w:sz w:val="24"/>
                <w:szCs w:val="24"/>
              </w:rPr>
              <w:t xml:space="preserve">and experience 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>of c</w:t>
            </w:r>
            <w:r w:rsidR="005154F5">
              <w:rPr>
                <w:rFonts w:asciiTheme="majorHAnsi" w:hAnsiTheme="majorHAnsi"/>
                <w:sz w:val="24"/>
                <w:szCs w:val="24"/>
              </w:rPr>
              <w:t>oaching strategies</w:t>
            </w:r>
            <w:r w:rsidR="002B0D93">
              <w:rPr>
                <w:rFonts w:asciiTheme="majorHAnsi" w:hAnsiTheme="majorHAnsi"/>
                <w:sz w:val="24"/>
                <w:szCs w:val="24"/>
              </w:rPr>
              <w:t>.</w:t>
            </w:r>
            <w:r w:rsidR="007F10F1" w:rsidRPr="00E03B6C"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  <w:p w:rsidR="005154F5" w:rsidRPr="005154F5" w:rsidRDefault="005154F5" w:rsidP="005154F5">
            <w:pPr>
              <w:ind w:left="720"/>
              <w:rPr>
                <w:rFonts w:asciiTheme="majorHAnsi" w:hAnsiTheme="majorHAnsi"/>
                <w:sz w:val="24"/>
                <w:szCs w:val="24"/>
              </w:rPr>
            </w:pPr>
          </w:p>
          <w:p w:rsidR="002248A8" w:rsidRPr="00E03B6C" w:rsidRDefault="002248A8" w:rsidP="006462B9">
            <w:pPr>
              <w:pStyle w:val="ListParagraph"/>
              <w:ind w:left="1080"/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2B31E4" w:rsidRPr="00E03B6C" w:rsidTr="00E03B6C">
        <w:tc>
          <w:tcPr>
            <w:tcW w:w="8897" w:type="dxa"/>
          </w:tcPr>
          <w:p w:rsidR="00E03B6C" w:rsidRDefault="005F4932" w:rsidP="00E03B6C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/>
                <w:sz w:val="28"/>
                <w:szCs w:val="24"/>
              </w:rPr>
            </w:pPr>
            <w:r w:rsidRPr="00E03B6C">
              <w:rPr>
                <w:rFonts w:asciiTheme="majorHAnsi" w:hAnsiTheme="majorHAnsi"/>
                <w:sz w:val="28"/>
                <w:szCs w:val="24"/>
              </w:rPr>
              <w:t xml:space="preserve">Equal opportunities &amp; </w:t>
            </w:r>
            <w:r w:rsidR="002248A8" w:rsidRPr="00E03B6C">
              <w:rPr>
                <w:rFonts w:asciiTheme="majorHAnsi" w:hAnsiTheme="majorHAnsi"/>
                <w:sz w:val="28"/>
                <w:szCs w:val="24"/>
              </w:rPr>
              <w:t xml:space="preserve">Safeguarding </w:t>
            </w:r>
          </w:p>
          <w:p w:rsidR="00E03B6C" w:rsidRPr="00E03B6C" w:rsidRDefault="00E03B6C" w:rsidP="00E03B6C">
            <w:pPr>
              <w:pStyle w:val="ListParagraph"/>
              <w:rPr>
                <w:rFonts w:asciiTheme="majorHAnsi" w:hAnsiTheme="majorHAnsi"/>
                <w:sz w:val="28"/>
                <w:szCs w:val="24"/>
              </w:rPr>
            </w:pPr>
          </w:p>
          <w:p w:rsidR="002248A8" w:rsidRPr="00E03B6C" w:rsidRDefault="002248A8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Thorough understanding of duty of care and demonstrate a commitment to all safeguarding policies : child protection, whistle blowing, code of conduct, positive behaviour, anti-bullying,</w:t>
            </w:r>
            <w:r w:rsidR="00FB2C02">
              <w:rPr>
                <w:rFonts w:asciiTheme="majorHAnsi" w:hAnsiTheme="majorHAnsi"/>
                <w:sz w:val="24"/>
                <w:szCs w:val="24"/>
              </w:rPr>
              <w:t xml:space="preserve"> PREVENT agenda, online safety,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 Equal opportunities, Racial Equality and Inclusion</w:t>
            </w:r>
            <w:r w:rsidR="005154F5">
              <w:rPr>
                <w:rFonts w:asciiTheme="majorHAnsi" w:hAnsiTheme="majorHAnsi"/>
                <w:sz w:val="24"/>
                <w:szCs w:val="24"/>
              </w:rPr>
              <w:t>, health and safety in the workplace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>.</w:t>
            </w:r>
          </w:p>
          <w:p w:rsidR="002248A8" w:rsidRPr="00E03B6C" w:rsidRDefault="002248A8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 xml:space="preserve">Knowledge and awareness of local and national policies. </w:t>
            </w:r>
          </w:p>
        </w:tc>
        <w:tc>
          <w:tcPr>
            <w:tcW w:w="6129" w:type="dxa"/>
          </w:tcPr>
          <w:p w:rsidR="002B31E4" w:rsidRPr="00E03B6C" w:rsidRDefault="002B31E4" w:rsidP="006462B9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2B31E4" w:rsidRPr="00E03B6C" w:rsidTr="00E03B6C">
        <w:tc>
          <w:tcPr>
            <w:tcW w:w="8897" w:type="dxa"/>
          </w:tcPr>
          <w:p w:rsidR="00E03B6C" w:rsidRPr="005154F5" w:rsidRDefault="005F4932" w:rsidP="005154F5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/>
                <w:sz w:val="28"/>
                <w:szCs w:val="24"/>
              </w:rPr>
            </w:pPr>
            <w:r w:rsidRPr="00E03B6C">
              <w:rPr>
                <w:rFonts w:asciiTheme="majorHAnsi" w:hAnsiTheme="majorHAnsi"/>
                <w:sz w:val="28"/>
                <w:szCs w:val="24"/>
              </w:rPr>
              <w:t xml:space="preserve">Other </w:t>
            </w:r>
          </w:p>
          <w:p w:rsidR="005F4932" w:rsidRPr="00E03B6C" w:rsidRDefault="005F4932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Enthusiasm and a positive personality with a sense of humour</w:t>
            </w:r>
          </w:p>
          <w:p w:rsidR="00B041C5" w:rsidRPr="00E03B6C" w:rsidRDefault="00B041C5" w:rsidP="006462B9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/>
                <w:sz w:val="24"/>
                <w:szCs w:val="24"/>
              </w:rPr>
            </w:pPr>
            <w:r w:rsidRPr="00E03B6C">
              <w:rPr>
                <w:rFonts w:asciiTheme="majorHAnsi" w:hAnsiTheme="majorHAnsi"/>
                <w:sz w:val="24"/>
                <w:szCs w:val="24"/>
              </w:rPr>
              <w:t>Evidence of personal drive</w:t>
            </w:r>
            <w:r w:rsidR="005F4932" w:rsidRPr="00E03B6C"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6462B9" w:rsidRPr="00E03B6C">
              <w:rPr>
                <w:rFonts w:asciiTheme="majorHAnsi" w:hAnsiTheme="majorHAnsi"/>
                <w:sz w:val="24"/>
                <w:szCs w:val="24"/>
              </w:rPr>
              <w:t>for self-</w:t>
            </w:r>
            <w:r w:rsidRPr="00E03B6C">
              <w:rPr>
                <w:rFonts w:asciiTheme="majorHAnsi" w:hAnsiTheme="majorHAnsi"/>
                <w:sz w:val="24"/>
                <w:szCs w:val="24"/>
              </w:rPr>
              <w:t xml:space="preserve">improvement </w:t>
            </w:r>
          </w:p>
        </w:tc>
        <w:tc>
          <w:tcPr>
            <w:tcW w:w="6129" w:type="dxa"/>
          </w:tcPr>
          <w:p w:rsidR="002B31E4" w:rsidRPr="00E03B6C" w:rsidRDefault="002B31E4" w:rsidP="006462B9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</w:tbl>
    <w:p w:rsidR="00D315B9" w:rsidRPr="00E03B6C" w:rsidRDefault="00B041C5">
      <w:pPr>
        <w:rPr>
          <w:rFonts w:asciiTheme="majorHAnsi" w:hAnsiTheme="majorHAnsi"/>
          <w:sz w:val="24"/>
          <w:szCs w:val="24"/>
        </w:rPr>
      </w:pPr>
      <w:r w:rsidRPr="00E03B6C">
        <w:rPr>
          <w:rFonts w:asciiTheme="majorHAnsi" w:hAnsiTheme="majorHAnsi"/>
          <w:sz w:val="24"/>
          <w:szCs w:val="24"/>
        </w:rPr>
        <w:t xml:space="preserve">Demonstration or evidence of the points will be assessed from your application, interview, interview tasks and 2 references from your current and previous employers. </w:t>
      </w:r>
    </w:p>
    <w:p w:rsidR="00B041C5" w:rsidRPr="00E03B6C" w:rsidRDefault="00B041C5">
      <w:pPr>
        <w:rPr>
          <w:rFonts w:asciiTheme="majorHAnsi" w:hAnsiTheme="majorHAnsi"/>
          <w:sz w:val="24"/>
          <w:szCs w:val="24"/>
        </w:rPr>
      </w:pPr>
      <w:r w:rsidRPr="00E03B6C">
        <w:rPr>
          <w:rFonts w:asciiTheme="majorHAnsi" w:hAnsiTheme="majorHAnsi"/>
          <w:sz w:val="24"/>
          <w:szCs w:val="24"/>
        </w:rPr>
        <w:t xml:space="preserve">References must be received before </w:t>
      </w:r>
      <w:r w:rsidR="00E03B6C">
        <w:rPr>
          <w:rFonts w:asciiTheme="majorHAnsi" w:hAnsiTheme="majorHAnsi"/>
          <w:sz w:val="24"/>
          <w:szCs w:val="24"/>
        </w:rPr>
        <w:t xml:space="preserve">interview and </w:t>
      </w:r>
      <w:r w:rsidRPr="00E03B6C">
        <w:rPr>
          <w:rFonts w:asciiTheme="majorHAnsi" w:hAnsiTheme="majorHAnsi"/>
          <w:sz w:val="24"/>
          <w:szCs w:val="24"/>
        </w:rPr>
        <w:t xml:space="preserve">appointment.  </w:t>
      </w:r>
    </w:p>
    <w:sectPr w:rsidR="00B041C5" w:rsidRPr="00E03B6C" w:rsidSect="00E03B6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7E9B" w:rsidRDefault="00AA7E9B" w:rsidP="007F10F1">
      <w:pPr>
        <w:spacing w:after="0" w:line="240" w:lineRule="auto"/>
      </w:pPr>
      <w:r>
        <w:separator/>
      </w:r>
    </w:p>
  </w:endnote>
  <w:endnote w:type="continuationSeparator" w:id="0">
    <w:p w:rsidR="00AA7E9B" w:rsidRDefault="00AA7E9B" w:rsidP="007F1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21BD" w:rsidRDefault="007021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21BD" w:rsidRDefault="007021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21BD" w:rsidRDefault="007021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7E9B" w:rsidRDefault="00AA7E9B" w:rsidP="007F10F1">
      <w:pPr>
        <w:spacing w:after="0" w:line="240" w:lineRule="auto"/>
      </w:pPr>
      <w:r>
        <w:separator/>
      </w:r>
    </w:p>
  </w:footnote>
  <w:footnote w:type="continuationSeparator" w:id="0">
    <w:p w:rsidR="00AA7E9B" w:rsidRDefault="00AA7E9B" w:rsidP="007F1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21BD" w:rsidRDefault="007021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B6C" w:rsidRDefault="00C13DF5" w:rsidP="001E77E2">
    <w:pPr>
      <w:pStyle w:val="Header"/>
      <w:jc w:val="center"/>
      <w:rPr>
        <w:sz w:val="40"/>
      </w:rPr>
    </w:pPr>
    <w:r>
      <w:rPr>
        <w:noProof/>
        <w:sz w:val="40"/>
        <w:lang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6618</wp:posOffset>
          </wp:positionH>
          <wp:positionV relativeFrom="paragraph">
            <wp:posOffset>-240841</wp:posOffset>
          </wp:positionV>
          <wp:extent cx="685800" cy="71073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oorpark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7107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71795B37" wp14:editId="57AD3B80">
          <wp:simplePos x="0" y="0"/>
          <wp:positionH relativeFrom="column">
            <wp:posOffset>7392818</wp:posOffset>
          </wp:positionH>
          <wp:positionV relativeFrom="paragraph">
            <wp:posOffset>-136660</wp:posOffset>
          </wp:positionV>
          <wp:extent cx="1202055" cy="525145"/>
          <wp:effectExtent l="0" t="0" r="0" b="825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GT 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2055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10F1" w:rsidRPr="007F10F1">
      <w:rPr>
        <w:sz w:val="40"/>
      </w:rPr>
      <w:t>Pe</w:t>
    </w:r>
    <w:r w:rsidR="001E77E2">
      <w:rPr>
        <w:sz w:val="40"/>
      </w:rPr>
      <w:t>rson S</w:t>
    </w:r>
    <w:r w:rsidR="007F10F1" w:rsidRPr="007F10F1">
      <w:rPr>
        <w:sz w:val="40"/>
      </w:rPr>
      <w:t>pe</w:t>
    </w:r>
    <w:r w:rsidR="00224D02">
      <w:rPr>
        <w:sz w:val="40"/>
      </w:rPr>
      <w:t>cification Classroom Teacher</w:t>
    </w:r>
    <w:r w:rsidR="007F10F1" w:rsidRPr="007F10F1">
      <w:rPr>
        <w:sz w:val="40"/>
      </w:rPr>
      <w:t xml:space="preserve"> </w:t>
    </w:r>
  </w:p>
  <w:p w:rsidR="007F10F1" w:rsidRPr="007F10F1" w:rsidRDefault="007F10F1" w:rsidP="001E77E2">
    <w:pPr>
      <w:pStyle w:val="Header"/>
      <w:jc w:val="center"/>
      <w:rPr>
        <w:sz w:val="40"/>
      </w:rPr>
    </w:pPr>
    <w:r w:rsidRPr="007F10F1">
      <w:rPr>
        <w:sz w:val="40"/>
      </w:rPr>
      <w:t xml:space="preserve">  </w:t>
    </w:r>
    <w:r w:rsidR="00224D02">
      <w:rPr>
        <w:sz w:val="40"/>
      </w:rPr>
      <w:t xml:space="preserve"> </w:t>
    </w:r>
    <w:r w:rsidR="00084549">
      <w:rPr>
        <w:sz w:val="40"/>
      </w:rPr>
      <w:t xml:space="preserve">  </w:t>
    </w:r>
    <w:r w:rsidR="007021BD">
      <w:rPr>
        <w:sz w:val="40"/>
      </w:rPr>
      <w:t xml:space="preserve"> Moorpark Junior School </w:t>
    </w:r>
    <w:r w:rsidR="007021BD">
      <w:rPr>
        <w:sz w:val="40"/>
      </w:rPr>
      <w:t>2022</w:t>
    </w:r>
    <w:bookmarkStart w:id="0" w:name="_GoBack"/>
    <w:bookmarkEnd w:id="0"/>
    <w:r w:rsidR="005A3299">
      <w:rPr>
        <w:sz w:val="4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21BD" w:rsidRDefault="007021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6842D2"/>
    <w:multiLevelType w:val="hybridMultilevel"/>
    <w:tmpl w:val="1A5241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DA47F7"/>
    <w:multiLevelType w:val="hybridMultilevel"/>
    <w:tmpl w:val="E68403F2"/>
    <w:lvl w:ilvl="0" w:tplc="28A241B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2514F9D"/>
    <w:multiLevelType w:val="hybridMultilevel"/>
    <w:tmpl w:val="39280B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DU3NjQ0tTQ3MjdW0lEKTi0uzszPAykwrAUAUnx7+ywAAAA="/>
  </w:docVars>
  <w:rsids>
    <w:rsidRoot w:val="002B31E4"/>
    <w:rsid w:val="00084549"/>
    <w:rsid w:val="00161E7E"/>
    <w:rsid w:val="001A59A1"/>
    <w:rsid w:val="001E77E2"/>
    <w:rsid w:val="002248A8"/>
    <w:rsid w:val="00224D02"/>
    <w:rsid w:val="002B0D93"/>
    <w:rsid w:val="002B31E4"/>
    <w:rsid w:val="002D39A7"/>
    <w:rsid w:val="002D53B0"/>
    <w:rsid w:val="00372115"/>
    <w:rsid w:val="003C1978"/>
    <w:rsid w:val="00460010"/>
    <w:rsid w:val="005038A9"/>
    <w:rsid w:val="005154F5"/>
    <w:rsid w:val="0053302F"/>
    <w:rsid w:val="005A3299"/>
    <w:rsid w:val="005F4932"/>
    <w:rsid w:val="006202AA"/>
    <w:rsid w:val="006462B9"/>
    <w:rsid w:val="006C47C6"/>
    <w:rsid w:val="006E3E3F"/>
    <w:rsid w:val="007021BD"/>
    <w:rsid w:val="007F10F1"/>
    <w:rsid w:val="00801F79"/>
    <w:rsid w:val="0093497C"/>
    <w:rsid w:val="0093605E"/>
    <w:rsid w:val="00A35B35"/>
    <w:rsid w:val="00AA7E9B"/>
    <w:rsid w:val="00B041C5"/>
    <w:rsid w:val="00B545EC"/>
    <w:rsid w:val="00BF687D"/>
    <w:rsid w:val="00C13DF5"/>
    <w:rsid w:val="00D315B9"/>
    <w:rsid w:val="00DD3E20"/>
    <w:rsid w:val="00E03B6C"/>
    <w:rsid w:val="00E60EC6"/>
    <w:rsid w:val="00E71EAD"/>
    <w:rsid w:val="00E74844"/>
    <w:rsid w:val="00ED3E30"/>
    <w:rsid w:val="00F32C07"/>
    <w:rsid w:val="00FB2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7D2CB47"/>
  <w15:docId w15:val="{A1D133E8-29F0-40F8-B7DF-CCBE36F6E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B31E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B31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31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0F1"/>
  </w:style>
  <w:style w:type="paragraph" w:styleId="Footer">
    <w:name w:val="footer"/>
    <w:basedOn w:val="Normal"/>
    <w:link w:val="FooterChar"/>
    <w:uiPriority w:val="99"/>
    <w:unhideWhenUsed/>
    <w:rsid w:val="007F1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0F1"/>
  </w:style>
  <w:style w:type="paragraph" w:styleId="BalloonText">
    <w:name w:val="Balloon Text"/>
    <w:basedOn w:val="Normal"/>
    <w:link w:val="BalloonTextChar"/>
    <w:uiPriority w:val="99"/>
    <w:semiHidden/>
    <w:unhideWhenUsed/>
    <w:rsid w:val="00E03B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B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8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E Copeland</cp:lastModifiedBy>
  <cp:revision>2</cp:revision>
  <cp:lastPrinted>2019-10-08T17:26:00Z</cp:lastPrinted>
  <dcterms:created xsi:type="dcterms:W3CDTF">2022-05-13T10:37:00Z</dcterms:created>
  <dcterms:modified xsi:type="dcterms:W3CDTF">2022-05-13T10:37:00Z</dcterms:modified>
</cp:coreProperties>
</file>